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A008BD" w14:textId="77777777" w:rsidR="004B4A66" w:rsidRDefault="004B4A66" w:rsidP="004B4A66">
      <w:r>
        <w:t>489-36-8350</w:t>
      </w:r>
    </w:p>
    <w:p w14:paraId="1B7C163A" w14:textId="77777777" w:rsidR="004B4A66" w:rsidRDefault="004B4A66" w:rsidP="004B4A66">
      <w:r>
        <w:t>514-14-8905</w:t>
      </w:r>
    </w:p>
    <w:p w14:paraId="026D6134" w14:textId="77777777" w:rsidR="004B4A66" w:rsidRDefault="004B4A66" w:rsidP="004B4A66">
      <w:r>
        <w:t>690-05-5315</w:t>
      </w:r>
    </w:p>
    <w:p w14:paraId="3936A8DC" w14:textId="77777777" w:rsidR="004B4A66" w:rsidRDefault="004B4A66" w:rsidP="004B4A66">
      <w:r>
        <w:t>421-37-1396</w:t>
      </w:r>
    </w:p>
    <w:p w14:paraId="00F8D6C5" w14:textId="77777777" w:rsidR="004B4A66" w:rsidRDefault="004B4A66" w:rsidP="004B4A66">
      <w:r>
        <w:t>458-02-6124</w:t>
      </w:r>
    </w:p>
    <w:p w14:paraId="6B45387D" w14:textId="6553FBB0" w:rsidR="009F66B7" w:rsidRDefault="004B4A66" w:rsidP="004B4A66">
      <w:r>
        <w:t>323-54-4532</w:t>
      </w:r>
    </w:p>
    <w:sectPr w:rsidR="009F66B7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1NzI0tzAwMrA0MrRQ0lEKTi0uzszPAykwrAUAF36gZiwAAAA="/>
  </w:docVars>
  <w:rsids>
    <w:rsidRoot w:val="004B4A66"/>
    <w:rsid w:val="004B4A66"/>
    <w:rsid w:val="009F66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A86529"/>
  <w15:chartTrackingRefBased/>
  <w15:docId w15:val="{8E957F4C-E58E-4931-AFA3-FD06A4492C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</Words>
  <Characters>62</Characters>
  <Application>Microsoft Office Word</Application>
  <DocSecurity>0</DocSecurity>
  <Lines>1</Lines>
  <Paragraphs>1</Paragraphs>
  <ScaleCrop>false</ScaleCrop>
  <Company/>
  <LinksUpToDate>false</LinksUpToDate>
  <CharactersWithSpaces>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an Dagdag</dc:creator>
  <cp:keywords/>
  <dc:description/>
  <cp:lastModifiedBy>Ryan Dagdag</cp:lastModifiedBy>
  <cp:revision>1</cp:revision>
  <dcterms:created xsi:type="dcterms:W3CDTF">2021-10-13T04:16:00Z</dcterms:created>
  <dcterms:modified xsi:type="dcterms:W3CDTF">2021-10-13T04:16:00Z</dcterms:modified>
</cp:coreProperties>
</file>